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Гамбердов Сулайм Иса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800225"/>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800225"/>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200598"/>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200598"/>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579684"/>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579684"/>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772373"/>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772373"/>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050568"/>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050568"/>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808610"/>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808610"/>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2172278"/>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172278"/>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Гамбердов Сулайм Исаевич</dc:creator>
  <dc:language>ru-RU</dc:language>
  <cp:keywords/>
  <dcterms:created xsi:type="dcterms:W3CDTF">2025-03-15T11:32:23Z</dcterms:created>
  <dcterms:modified xsi:type="dcterms:W3CDTF">2025-03-15T11: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